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4-10-10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4572000" cy="2743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4-10-10T04:02:07Z</dcterms:created>
  <dcterms:modified xsi:type="dcterms:W3CDTF">2024-10-10T04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4-10-10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